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 Cast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t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28 Brett Lan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ferri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4721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